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57300F23" w:rsidR="00212F89" w:rsidRPr="00212F89" w:rsidRDefault="00212F89" w:rsidP="00212F89">
      <w:r>
        <w:t xml:space="preserve">Version </w:t>
      </w:r>
      <w:r w:rsidR="00620E4B">
        <w:t>6</w:t>
      </w:r>
    </w:p>
    <w:p w14:paraId="6120F457" w14:textId="7390A6D6" w:rsidR="00F66F92" w:rsidRDefault="00142223">
      <w:pPr>
        <w:jc w:val="both"/>
      </w:pPr>
      <w:r>
        <w:fldChar w:fldCharType="begin"/>
      </w:r>
      <w:r>
        <w:instrText xml:space="preserve"> DATE \@ "M/d/yy h:mm am/pm" </w:instrText>
      </w:r>
      <w:r>
        <w:fldChar w:fldCharType="separate"/>
      </w:r>
      <w:r w:rsidR="0052179F">
        <w:rPr>
          <w:noProof/>
        </w:rPr>
        <w:t>12/8/21 10:56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77777777"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7AF3CFE" w14:textId="77777777" w:rsidR="00212F89" w:rsidRDefault="0052179F"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282D291A" w14:textId="69D5FDD5" w:rsidR="00F66F92"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1EE1989D"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620E4B">
        <w:t xml:space="preserve"> and forwarded to the </w:t>
      </w:r>
      <w:r w:rsidR="00620E4B" w:rsidRPr="00620E4B">
        <w:rPr>
          <w:b/>
          <w:bCs/>
        </w:rPr>
        <w:t>issue tracking system</w:t>
      </w:r>
      <w:r>
        <w:t>.</w:t>
      </w:r>
      <w:r w:rsidR="00620E4B">
        <w:t xml:space="preserve"> If an issue is determined to be controlled, an </w:t>
      </w:r>
      <w:r w:rsidR="00620E4B" w:rsidRPr="00620E4B">
        <w:rPr>
          <w:b/>
          <w:bCs/>
        </w:rPr>
        <w:t>update dismissed candidate</w:t>
      </w:r>
      <w:r w:rsidR="00620E4B">
        <w:t xml:space="preserve"> </w:t>
      </w:r>
      <w:r w:rsidR="00620E4B" w:rsidRPr="00620E4B">
        <w:rPr>
          <w:b/>
          <w:bCs/>
        </w:rPr>
        <w:t>notification</w:t>
      </w:r>
      <w:r w:rsidR="00620E4B">
        <w:t xml:space="preserve"> is sent to the </w:t>
      </w:r>
      <w:r w:rsidR="00620E4B" w:rsidRPr="00620E4B">
        <w:rPr>
          <w:b/>
          <w:bCs/>
        </w:rPr>
        <w:t>source tracker</w:t>
      </w:r>
      <w:r w:rsidR="00620E4B">
        <w:t xml:space="preserve"> to document this.</w:t>
      </w:r>
      <w:r w:rsidR="0094238D">
        <w:t xml:space="preserve"> A </w:t>
      </w:r>
      <w:r w:rsidR="0094238D" w:rsidRPr="0094238D">
        <w:rPr>
          <w:b/>
          <w:bCs/>
        </w:rPr>
        <w:t>threat report</w:t>
      </w:r>
      <w:r w:rsidR="0094238D">
        <w:t xml:space="preserve"> is generated.</w:t>
      </w:r>
    </w:p>
    <w:p w14:paraId="3FE4ABB7" w14:textId="1239A420" w:rsidR="00620E4B" w:rsidRPr="00620E4B" w:rsidRDefault="00620E4B" w:rsidP="00620E4B">
      <w:pPr>
        <w:spacing w:after="240"/>
        <w:ind w:left="720" w:hanging="720"/>
        <w:jc w:val="both"/>
      </w:pPr>
      <w:r w:rsidRPr="00866A81">
        <w:rPr>
          <w:b/>
          <w:bCs/>
          <w:color w:val="0070C0"/>
        </w:rPr>
        <w:t>Note:</w:t>
      </w:r>
      <w:r>
        <w:tab/>
      </w:r>
      <w:r>
        <w:t>It is the responsibility of the standard issue management processes to dispose of uncontrolled issues applying the standard treatments (avoid, reduce, share, retain).</w:t>
      </w:r>
    </w:p>
    <w:p w14:paraId="06F507E5" w14:textId="5AD94039" w:rsidR="00F66F92" w:rsidRDefault="00E54CE4">
      <w:pPr>
        <w:jc w:val="both"/>
      </w:pPr>
      <w:r>
        <w:lastRenderedPageBreak/>
        <w:t xml:space="preserve">The following diagram illustrates </w:t>
      </w:r>
      <w:r w:rsidR="00620E4B">
        <w:t>issue slicing</w:t>
      </w:r>
      <w:r>
        <w:t>.</w:t>
      </w:r>
    </w:p>
    <w:p w14:paraId="013C8CC0" w14:textId="77777777" w:rsidR="00F66F92" w:rsidRDefault="00F66F92"/>
    <w:p w14:paraId="0AF060D5" w14:textId="77777777"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t xml:space="preserve">The issue of reporting when multiple risk dimensions are considered, as by </w:t>
      </w:r>
      <w:r w:rsidRPr="00BB59E3">
        <w:rPr>
          <w:b/>
          <w:bCs/>
        </w:rPr>
        <w:t>ISO 21434</w:t>
      </w:r>
      <w:r>
        <w:t xml:space="preserve">, is addressed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4B40746F" w:rsidR="00402AB2" w:rsidRPr="000F522F" w:rsidRDefault="00402AB2" w:rsidP="000F522F">
      <w:pPr>
        <w:numPr>
          <w:ilvl w:val="0"/>
          <w:numId w:val="1"/>
        </w:numPr>
        <w:ind w:left="360"/>
        <w:rPr>
          <w:b/>
          <w:bCs/>
          <w:lang w:val="en-US"/>
        </w:rPr>
      </w:pPr>
      <w:r>
        <w:rPr>
          <w:b/>
          <w:bCs/>
          <w:lang w:val="en-US"/>
        </w:rPr>
        <w:t xml:space="preserve">Threat Report </w:t>
      </w:r>
      <w:r w:rsidRPr="00BB59E3">
        <w:rPr>
          <w:lang w:val="en-US"/>
        </w:rPr>
        <w:t>(AVCDL secondary document)</w:t>
      </w:r>
    </w:p>
    <w:sectPr w:rsidR="00402AB2" w:rsidRPr="000F522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605E5"/>
    <w:rsid w:val="000B56BA"/>
    <w:rsid w:val="000F522F"/>
    <w:rsid w:val="0012103F"/>
    <w:rsid w:val="00142223"/>
    <w:rsid w:val="0016616B"/>
    <w:rsid w:val="00212F89"/>
    <w:rsid w:val="00216F3D"/>
    <w:rsid w:val="00264ACB"/>
    <w:rsid w:val="002C4173"/>
    <w:rsid w:val="002E5D1C"/>
    <w:rsid w:val="003263B9"/>
    <w:rsid w:val="003D12F6"/>
    <w:rsid w:val="00402AB2"/>
    <w:rsid w:val="004738ED"/>
    <w:rsid w:val="00487D23"/>
    <w:rsid w:val="0052179F"/>
    <w:rsid w:val="005B1248"/>
    <w:rsid w:val="00620E4B"/>
    <w:rsid w:val="006272E7"/>
    <w:rsid w:val="00634735"/>
    <w:rsid w:val="00795567"/>
    <w:rsid w:val="007963DB"/>
    <w:rsid w:val="007D3008"/>
    <w:rsid w:val="00816A2B"/>
    <w:rsid w:val="00866A81"/>
    <w:rsid w:val="0094238D"/>
    <w:rsid w:val="00987F92"/>
    <w:rsid w:val="009E0739"/>
    <w:rsid w:val="00A43B3E"/>
    <w:rsid w:val="00A820BD"/>
    <w:rsid w:val="00AF4B09"/>
    <w:rsid w:val="00BB59E3"/>
    <w:rsid w:val="00BD64D1"/>
    <w:rsid w:val="00C125C8"/>
    <w:rsid w:val="00D129E8"/>
    <w:rsid w:val="00E54CE4"/>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8</Pages>
  <Words>537</Words>
  <Characters>4487</Characters>
  <Application>Microsoft Office Word</Application>
  <DocSecurity>0</DocSecurity>
  <Lines>124</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5</cp:revision>
  <cp:lastPrinted>2021-12-07T12:58:00Z</cp:lastPrinted>
  <dcterms:created xsi:type="dcterms:W3CDTF">2021-12-07T12:58:00Z</dcterms:created>
  <dcterms:modified xsi:type="dcterms:W3CDTF">2021-12-08T15:56:00Z</dcterms:modified>
</cp:coreProperties>
</file>